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016-09-20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about 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c813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  <dcterms:created xsi:type="dcterms:W3CDTF">2016-09-21T04:51:32Z</dcterms:created>
  <dcterms:modified xsi:type="dcterms:W3CDTF">2016-09-21T04:51:32Z</dcterms:modified>
</cp:coreProperties>
</file>